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16dd8f852a2f970f9b6a93552c409861d1521b"/>
      <w:r>
        <w:rPr>
          <w:b/>
        </w:rPr>
        <w:t xml:space="preserve">ПРОТОКОЛ ПРО РЕЗУЛЬТАТИ ЗЕМЕЛЬНИХ ТОРГІВ № LRE001-UA-20240328-6669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о оренди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 с. Первозванівка площею 2,0000 га терміном на 10 (десять) років, кадастровий номер 3522586600:02:000:0427</w:t>
      </w:r>
    </w:p>
    <w:p>
      <w:pPr>
        <w:numPr>
          <w:ilvl w:val="0"/>
          <w:numId w:val="1001"/>
        </w:numPr>
        <w:pStyle w:val="Compact"/>
      </w:pPr>
      <w:r>
        <w:t xml:space="preserve">Продаж право оренди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 с. Первозванівка площею 2,0000 га терміном на 10 (десять) років, кадастровий номер 3522586600:02:000:04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5 231,9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8 569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56:51Z</dcterms:created>
  <dcterms:modified xsi:type="dcterms:W3CDTF">2024-05-20T06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